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89c313d9d7f2d4d476a9df45cc2eff8c81f3135"/>
    <w:p>
      <w:pPr>
        <w:pStyle w:val="Heading1"/>
      </w:pPr>
      <w:r>
        <w:t xml:space="preserve">Cover Letter for Meteorologist Position in Brazil Rio de Janeiro</w:t>
      </w:r>
    </w:p>
    <w:p>
      <w:pPr>
        <w:pStyle w:val="FirstParagraph"/>
      </w:pPr>
      <w:r>
        <w:t xml:space="preserve">Dear [Hiring Manager's Name or "Recruitment Team"],</w:t>
      </w:r>
    </w:p>
    <w:p>
      <w:pPr>
        <w:pStyle w:val="BodyText"/>
      </w:pPr>
      <w:r>
        <w:t xml:space="preserve">As a dedicated and experienced Meteorologist with a passion for understanding atmospheric dynamics and their impact on communities, I am excited to apply for the Meteorologist position at [Employer Name] in Brazil Rio de Janeiro. My academic background, professional experience, and deep appreciation for the unique climatic conditions of this vibrant city have prepared me to contribute meaningfully to your team’s mission of providing accurate weather forecasts and climate insights. With a commitment to excellence and a strong focus on public safety, I am eager to bring my expertise in meteorological science to the dynamic environment of Rio de Janeiro, where weather patterns influence everything from urban planning to tourism.</w:t>
      </w:r>
    </w:p>
    <w:bookmarkStart w:id="20" w:name="X333551e8bfd65d8983fea2bb0ea6d4c0dad7579"/>
    <w:p>
      <w:pPr>
        <w:pStyle w:val="Heading2"/>
      </w:pPr>
      <w:r>
        <w:t xml:space="preserve">Why I Am a Strong Candidate for the Meteorologist Role</w:t>
      </w:r>
    </w:p>
    <w:p>
      <w:pPr>
        <w:pStyle w:val="FirstParagraph"/>
      </w:pPr>
      <w:r>
        <w:t xml:space="preserve">My journey as a Meteorologist began with a degree in Atmospheric Sciences from [University Name], where I developed a foundational understanding of meteorological principles, including atmospheric physics, climate systems, and weather modeling. This academic training was complemented by hands-on experience through internships at [Relevant Organization or Institution], where I analyzed real-time weather data and contributed to forecasting models used for disaster preparedness. These experiences solidified my ability to interpret complex meteorological data and communicate findings effectively—a skill that is critical in Brazil Rio de Janeiro, a region known for its diverse microclimates and susceptibility to extreme weather events such as heavy rainfall, storms, and urban heatwaves.</w:t>
      </w:r>
    </w:p>
    <w:p>
      <w:pPr>
        <w:pStyle w:val="BodyText"/>
      </w:pPr>
      <w:r>
        <w:t xml:space="preserve">In addition to my technical skills, I have a strong commitment to public service. As a Meteorologist at [Previous Employer or Project], I worked closely with local authorities in Rio de Janeiro to provide timely weather updates during the rainy season, which is crucial for mitigating flood risks and ensuring community safety. My ability to translate scientific data into actionable insights for non-experts has been instrumental in supporting informed decision-making for both government agencies and private organizations. For example, I developed a series of educational workshops on climate resilience for residents in coastal neighborhoods, emphasizing the importance of understanding weather patterns to protect livelihoods and infrastructure.</w:t>
      </w:r>
    </w:p>
    <w:bookmarkEnd w:id="20"/>
    <w:bookmarkStart w:id="21" w:name="X3fe8cf94429a3eb36e0b3ed7422d392bb40f1b7"/>
    <w:p>
      <w:pPr>
        <w:pStyle w:val="Heading2"/>
      </w:pPr>
      <w:r>
        <w:t xml:space="preserve">Understanding the Unique Climate of Brazil Rio de Janeiro</w:t>
      </w:r>
    </w:p>
    <w:p>
      <w:pPr>
        <w:pStyle w:val="FirstParagraph"/>
      </w:pPr>
      <w:r>
        <w:t xml:space="preserve">Rio de Janeiro’s location along the Atlantic coast creates a distinct tropical climate characterized by high humidity, seasonal rainfall, and occasional severe weather events. As a Meteorologist with experience in tropical meteorology, I am well-versed in analyzing these conditions and their implications for the region. My research on [specific project or study related to Brazil or Rio de Janeiro] has given me insight into the challenges faced by meteorologists working in such environments, including the need for precise forecasting models that account for factors like topography, ocean currents, and urbanization. I am particularly interested in leveraging advanced technologies such as satellite imagery and AI-driven weather prediction tools to enhance accuracy and reliability in forecasts for Rio de Janeiro.</w:t>
      </w:r>
    </w:p>
    <w:p>
      <w:pPr>
        <w:pStyle w:val="BodyText"/>
      </w:pPr>
      <w:r>
        <w:t xml:space="preserve">Moreover, I recognize the importance of cultural sensitivity when working in Brazil. The country’s rich diversity and regional variations require a nuanced approach to meteorological communication. For instance, understanding the local dialects, community practices, and environmental concerns of Rio de Janeiro’s neighborhoods allows for more effective dissemination of weather alerts and climate education. This aligns with my belief that meteorology is not just about science but also about building trust and fostering collaboration with the public.</w:t>
      </w:r>
    </w:p>
    <w:bookmarkEnd w:id="21"/>
    <w:bookmarkStart w:id="22" w:name="Xbfe778f9f31d34fec54c6e8430ba321ce6bcaf5"/>
    <w:p>
      <w:pPr>
        <w:pStyle w:val="Heading2"/>
      </w:pPr>
      <w:r>
        <w:t xml:space="preserve">Why I Am Passionate About Working in Brazil Rio de Janeiro</w:t>
      </w:r>
    </w:p>
    <w:p>
      <w:pPr>
        <w:pStyle w:val="FirstParagraph"/>
      </w:pPr>
      <w:r>
        <w:t xml:space="preserve">The opportunity to work as a Meteorologist in Brazil Rio de Janeiro is deeply personal. I have long been fascinated by the city’s unique interplay between nature and urban life, from its iconic beaches to its lush mountainous landscapes. This environment presents both challenges and opportunities for meteorologists, as the region must balance rapid development with the need to adapt to climate change. I am particularly drawn to [Employer Name]’s focus on [specific initiative, e.g., sustainable urban planning, disaster response, or climate research], which resonates with my own professional goals of using meteorological expertise to drive positive environmental and societal outcomes.</w:t>
      </w:r>
    </w:p>
    <w:p>
      <w:pPr>
        <w:pStyle w:val="BodyText"/>
      </w:pPr>
      <w:r>
        <w:t xml:space="preserve">Furthermore, I am eager to contribute to the growing field of meteorology in Brazil. The country faces increasing weather-related risks due to global warming, and there is a critical need for skilled professionals who can provide accurate forecasts and climate projections. My experience in [specific area, e.g., climate modeling or weather monitoring] has equipped me with the tools to address these challenges head-on. I am also keen to collaborate with local institutions and universities in Rio de Janeiro to advance research on tropical meteorology and share knowledge through mentorship programs.</w:t>
      </w:r>
    </w:p>
    <w:bookmarkEnd w:id="22"/>
    <w:bookmarkStart w:id="23" w:name="conclusion"/>
    <w:p>
      <w:pPr>
        <w:pStyle w:val="Heading2"/>
      </w:pPr>
      <w:r>
        <w:t xml:space="preserve">Conclusion</w:t>
      </w:r>
    </w:p>
    <w:p>
      <w:pPr>
        <w:pStyle w:val="FirstParagraph"/>
      </w:pPr>
      <w:r>
        <w:t xml:space="preserve">In conclusion, I am confident that my technical expertise, dedication to public service, and passion for Brazil Rio de Janeiro make me an ideal candidate for the Meteorologist position at [Employer Name]. I am excited about the opportunity to contribute to your team’s work in improving weather forecasting and climate resilience in this incredible city. Thank you for considering my application. I would be honored to discuss how my background and vision align with your organization’s miss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9:15:20Z</dcterms:created>
  <dcterms:modified xsi:type="dcterms:W3CDTF">2026-07-24T19:15:20Z</dcterms:modified>
</cp:coreProperties>
</file>

<file path=docProps/custom.xml><?xml version="1.0" encoding="utf-8"?>
<Properties xmlns="http://schemas.openxmlformats.org/officeDocument/2006/custom-properties" xmlns:vt="http://schemas.openxmlformats.org/officeDocument/2006/docPropsVTypes"/>
</file>